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Astronomer position at [Institution Name] in Belgium Brussels. As a dedicated and passionate astronomer with a profound understanding of celestial phenomena, I am eager to contribute my expertise to your esteemed institution’s mission of advancing astronomical research and fostering scientific innovation. Belgium Brussels, a hub of academic excellence and international collaboration, presents an unparalleled opportunity for me to engage with cutting-edge projects that align with my professional aspirations.</w:t>
      </w:r>
    </w:p>
    <w:p>
      <w:pPr>
        <w:pStyle w:val="BodyText"/>
      </w:pPr>
      <w:r>
        <w:t xml:space="preserve">With a [Ph.D./M.Sc.] in Astronomy from [University Name] and over [X years] of experience in observational and theoretical astrophysics, I have developed a robust foundation in analyzing cosmic structures, interpreting astronomical data, and leveraging advanced computational tools. My research has focused on [specific area, e.g., "exoplanetary systems," "galactic evolution," or "dark matter distribution"], which directly relates to the innovative work being conducted by institutions in Belgium Brussels. I am particularly drawn to [Institution Name]’s commitment to exploring [specific research area or project], and I believe my skills and academic background make me a strong candidate for this role.</w:t>
      </w:r>
    </w:p>
    <w:p>
      <w:pPr>
        <w:pStyle w:val="BodyText"/>
      </w:pPr>
      <w:r>
        <w:t xml:space="preserve">As an Astronomer, I have consistently prioritized precision, curiosity, and collaboration in my work. During my tenure at [Previous Institution/Organization], I led a team in [specific project or achievement, e.g., "analyzing data from the European Southern Observatory’s telescopes to study star formation in distant galaxies"]. This experience not only honed my technical abilities but also reinforced the importance of interdisciplinary teamwork—a value that resonates deeply with the collaborative ethos of Belgium Brussels. The city’s unique position as a nexus for European scientific initiatives, including partnerships with CERN and ESA, further inspires me to contribute to its vibrant research community.</w:t>
      </w:r>
    </w:p>
    <w:p>
      <w:pPr>
        <w:pStyle w:val="BodyText"/>
      </w:pPr>
      <w:r>
        <w:t xml:space="preserve">One of my core strengths lies in my ability to translate complex astronomical concepts into accessible insights. Whether presenting findings at international conferences or mentoring students in data analysis techniques, I strive to bridge the gap between scientific discovery and public engagement. For instance, my work on [specific project or publication] was featured in [Journal/Conference Name], where I emphasized the significance of [specific finding] for understanding [broader astronomical context]. This commitment to clarity and impact aligns with Belgium Brussels’ mission to promote science education and public awareness of space exploration.</w:t>
      </w:r>
    </w:p>
    <w:p>
      <w:pPr>
        <w:pStyle w:val="BodyText"/>
      </w:pPr>
      <w:r>
        <w:t xml:space="preserve">The Astronomer role in Belgium Brussels is particularly appealing due to the region’s unique resources and opportunities. The presence of institutions like the Royal Observatory of Belgium, the European Southern Observatory (ESO), and universities such as [University Name], offers a dynamic environment for research and innovation. I am especially intrigued by [Institution Name]’s initiatives in [specific area, e.g., "space telescopes," "cosmic microwave background studies," or "interdisciplinary astrophysics"], which mirror my own research interests. I am eager to contribute to these efforts while learning from the expertise of colleagues in this thriving scientific ecosystem.</w:t>
      </w:r>
    </w:p>
    <w:p>
      <w:pPr>
        <w:pStyle w:val="BodyText"/>
      </w:pPr>
      <w:r>
        <w:t xml:space="preserve">My technical skills are complemented by a strong aptitude for problem-solving and adaptability. I am proficient in programming languages such as Python and IDL, and experienced in using observatory facilities like [specific telescope or instrument]. Additionally, my publication record in peer-reviewed journals and my participation in international research collaborations demonstrate my ability to thrive in fast-paced, high-impact environments. I am confident that these qualifications will enable me to make meaningful contributions to your team’s objectives.</w:t>
      </w:r>
    </w:p>
    <w:p>
      <w:pPr>
        <w:pStyle w:val="BodyText"/>
      </w:pPr>
      <w:r>
        <w:t xml:space="preserve">Beyond technical expertise, I bring a deep appreciation for the cultural and intellectual diversity of Belgium Brussels. The city’s blend of historical significance and modern innovation creates an ideal setting for scientific inquiry. I am particularly inspired by the opportunities for cross-border collaboration that arise from Belgium’s central role in Europe. By joining [Institution Name], I aim to not only advance my own career as an Astronomer but also to support the institution’s vision of pushing the boundaries of our understanding of the universe.</w:t>
      </w:r>
    </w:p>
    <w:p>
      <w:pPr>
        <w:pStyle w:val="BodyText"/>
      </w:pPr>
      <w:r>
        <w:t xml:space="preserve">I am excited about the possibility of contributing to [Institution Name]’s mission and would welcome the opportunity to discuss how my background, skills, and passion for astronomy align with your needs. Thank you for considering my application. I look forward to the possibility of furthering this conversation and exploring how I can contribute to the continued success of your organization.</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7:54:43Z</dcterms:created>
  <dcterms:modified xsi:type="dcterms:W3CDTF">2026-07-21T07:54:43Z</dcterms:modified>
</cp:coreProperties>
</file>

<file path=docProps/custom.xml><?xml version="1.0" encoding="utf-8"?>
<Properties xmlns="http://schemas.openxmlformats.org/officeDocument/2006/custom-properties" xmlns:vt="http://schemas.openxmlformats.org/officeDocument/2006/docPropsVTypes"/>
</file>